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C36891" w14:textId="77777777" w:rsidR="000B090C" w:rsidRPr="009643EB" w:rsidRDefault="000B090C" w:rsidP="000B090C">
      <w:pPr>
        <w:spacing w:after="0"/>
        <w:rPr>
          <w:sz w:val="24"/>
          <w:szCs w:val="24"/>
        </w:rPr>
      </w:pPr>
      <w:r w:rsidRPr="009643EB">
        <w:rPr>
          <w:noProof/>
          <w:sz w:val="24"/>
          <w:szCs w:val="24"/>
          <w:lang w:eastAsia="de-DE"/>
        </w:rPr>
        <w:drawing>
          <wp:anchor distT="0" distB="0" distL="114300" distR="114300" simplePos="0" relativeHeight="251659264" behindDoc="1" locked="0" layoutInCell="1" allowOverlap="1" wp14:anchorId="22499F05" wp14:editId="7D664367">
            <wp:simplePos x="0" y="0"/>
            <wp:positionH relativeFrom="column">
              <wp:posOffset>4698365</wp:posOffset>
            </wp:positionH>
            <wp:positionV relativeFrom="paragraph">
              <wp:posOffset>-520796</wp:posOffset>
            </wp:positionV>
            <wp:extent cx="1375781" cy="931025"/>
            <wp:effectExtent l="0" t="0" r="0" b="2540"/>
            <wp:wrapNone/>
            <wp:docPr id="32" name="Bild 32" descr="alumniKUS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alumniKUS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5781" cy="93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48F5EEA" w14:textId="77777777" w:rsidR="000B090C" w:rsidRPr="009643EB" w:rsidRDefault="000B090C" w:rsidP="000B090C">
      <w:pPr>
        <w:spacing w:after="0"/>
        <w:rPr>
          <w:sz w:val="24"/>
          <w:szCs w:val="24"/>
        </w:rPr>
      </w:pPr>
    </w:p>
    <w:p w14:paraId="2B39017D" w14:textId="77777777" w:rsidR="00BD5D6F" w:rsidRPr="009643EB" w:rsidRDefault="00BD5D6F" w:rsidP="000B090C">
      <w:pPr>
        <w:spacing w:after="0"/>
        <w:rPr>
          <w:sz w:val="24"/>
          <w:szCs w:val="24"/>
        </w:rPr>
      </w:pPr>
    </w:p>
    <w:tbl>
      <w:tblPr>
        <w:tblStyle w:val="Tabellenraster"/>
        <w:tblpPr w:leftFromText="141" w:rightFromText="141" w:vertAnchor="text" w:tblpY="-1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3957"/>
      </w:tblGrid>
      <w:tr w:rsidR="00BD5D6F" w:rsidRPr="009643EB" w14:paraId="5178DA3B" w14:textId="77777777" w:rsidTr="00BD5D6F">
        <w:tc>
          <w:tcPr>
            <w:tcW w:w="5387" w:type="dxa"/>
          </w:tcPr>
          <w:p w14:paraId="44FAE104" w14:textId="77777777" w:rsidR="00BD5D6F" w:rsidRPr="009643EB" w:rsidRDefault="00BD5D6F" w:rsidP="00BD5D6F">
            <w:pPr>
              <w:spacing w:line="320" w:lineRule="exact"/>
              <w:rPr>
                <w:rFonts w:eastAsia="Times New Roman" w:cs="Times New Roman"/>
                <w:sz w:val="24"/>
                <w:szCs w:val="24"/>
                <w:lang w:eastAsia="de-DE"/>
              </w:rPr>
            </w:pPr>
            <w:r w:rsidRPr="009643EB">
              <w:rPr>
                <w:rFonts w:eastAsia="Times New Roman" w:cs="Times New Roman"/>
                <w:sz w:val="24"/>
                <w:szCs w:val="24"/>
                <w:lang w:eastAsia="de-DE"/>
              </w:rPr>
              <w:t>AlumniKUS e.V.</w:t>
            </w:r>
            <w:r w:rsidRPr="009643EB">
              <w:rPr>
                <w:sz w:val="24"/>
                <w:szCs w:val="24"/>
              </w:rPr>
              <w:br/>
              <w:t>Stipendienausschuss</w:t>
            </w:r>
            <w:r w:rsidRPr="009643EB">
              <w:rPr>
                <w:sz w:val="24"/>
                <w:szCs w:val="24"/>
              </w:rPr>
              <w:br/>
            </w:r>
            <w:r w:rsidRPr="009643EB">
              <w:rPr>
                <w:rFonts w:eastAsia="Times New Roman" w:cs="Times New Roman"/>
                <w:sz w:val="24"/>
                <w:szCs w:val="24"/>
                <w:lang w:eastAsia="de-DE"/>
              </w:rPr>
              <w:t>c/o Klassenzimmer unter Segeln</w:t>
            </w:r>
          </w:p>
          <w:p w14:paraId="679730AA" w14:textId="77777777" w:rsidR="00BD5D6F" w:rsidRPr="009643EB" w:rsidRDefault="00BD5D6F" w:rsidP="00BD5D6F">
            <w:pPr>
              <w:spacing w:line="320" w:lineRule="exact"/>
              <w:rPr>
                <w:rFonts w:eastAsia="Times New Roman" w:cs="Times New Roman"/>
                <w:sz w:val="24"/>
                <w:szCs w:val="24"/>
                <w:lang w:eastAsia="de-DE"/>
              </w:rPr>
            </w:pPr>
            <w:r w:rsidRPr="009643EB">
              <w:rPr>
                <w:rFonts w:eastAsia="Times New Roman" w:cs="Times New Roman"/>
                <w:sz w:val="24"/>
                <w:szCs w:val="24"/>
                <w:lang w:eastAsia="de-DE"/>
              </w:rPr>
              <w:t>Regensburgerstraße 160</w:t>
            </w:r>
          </w:p>
          <w:p w14:paraId="2E32DE46" w14:textId="77777777" w:rsidR="00BD5D6F" w:rsidRPr="009643EB" w:rsidRDefault="00BD5D6F" w:rsidP="00BD5D6F">
            <w:pPr>
              <w:spacing w:line="320" w:lineRule="exact"/>
              <w:rPr>
                <w:rFonts w:eastAsia="Times New Roman" w:cs="Times New Roman"/>
                <w:sz w:val="24"/>
                <w:szCs w:val="24"/>
                <w:lang w:eastAsia="de-DE"/>
              </w:rPr>
            </w:pPr>
            <w:r w:rsidRPr="009643EB">
              <w:rPr>
                <w:rFonts w:eastAsia="Times New Roman" w:cs="Times New Roman"/>
                <w:sz w:val="24"/>
                <w:szCs w:val="24"/>
                <w:lang w:eastAsia="de-DE"/>
              </w:rPr>
              <w:t>90478 Nürnberg</w:t>
            </w:r>
          </w:p>
          <w:p w14:paraId="7085E836" w14:textId="77777777" w:rsidR="00BD5D6F" w:rsidRPr="009643EB" w:rsidRDefault="00BD5D6F" w:rsidP="00BD5D6F">
            <w:pPr>
              <w:spacing w:line="320" w:lineRule="exact"/>
              <w:rPr>
                <w:sz w:val="24"/>
                <w:szCs w:val="24"/>
              </w:rPr>
            </w:pPr>
          </w:p>
        </w:tc>
        <w:tc>
          <w:tcPr>
            <w:tcW w:w="3957" w:type="dxa"/>
          </w:tcPr>
          <w:p w14:paraId="5C2A5614" w14:textId="77777777" w:rsidR="00BD5D6F" w:rsidRPr="009643EB" w:rsidRDefault="00BD5D6F" w:rsidP="00C37C4A">
            <w:pPr>
              <w:spacing w:line="360" w:lineRule="auto"/>
              <w:rPr>
                <w:b/>
                <w:sz w:val="24"/>
                <w:szCs w:val="24"/>
              </w:rPr>
            </w:pPr>
            <w:r w:rsidRPr="009643EB">
              <w:rPr>
                <w:b/>
                <w:sz w:val="24"/>
                <w:szCs w:val="24"/>
              </w:rPr>
              <w:t>Absender</w:t>
            </w:r>
          </w:p>
          <w:p w14:paraId="5F351DD9" w14:textId="521EF6BF" w:rsidR="00BD5D6F" w:rsidRPr="009643EB" w:rsidRDefault="00002E6A" w:rsidP="00C37C4A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</w:t>
            </w:r>
            <w:r w:rsidR="00BD5D6F" w:rsidRPr="009643EB">
              <w:rPr>
                <w:sz w:val="24"/>
                <w:szCs w:val="24"/>
              </w:rPr>
              <w:t xml:space="preserve">e: </w:t>
            </w:r>
            <w:r w:rsidR="00185A6D" w:rsidRPr="009643EB">
              <w:rPr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 w:rsidR="00BD5D6F" w:rsidRPr="009643EB">
              <w:rPr>
                <w:sz w:val="24"/>
                <w:szCs w:val="24"/>
              </w:rPr>
              <w:instrText xml:space="preserve"> FORMTEXT </w:instrText>
            </w:r>
            <w:r w:rsidR="00185A6D" w:rsidRPr="009643EB">
              <w:rPr>
                <w:sz w:val="24"/>
                <w:szCs w:val="24"/>
              </w:rPr>
            </w:r>
            <w:r w:rsidR="00185A6D" w:rsidRPr="009643EB">
              <w:rPr>
                <w:sz w:val="24"/>
                <w:szCs w:val="24"/>
              </w:rPr>
              <w:fldChar w:fldCharType="separate"/>
            </w:r>
            <w:r w:rsidR="003E4CFE">
              <w:rPr>
                <w:sz w:val="24"/>
                <w:szCs w:val="24"/>
              </w:rPr>
              <w:t> </w:t>
            </w:r>
            <w:r w:rsidR="003E4CFE">
              <w:rPr>
                <w:sz w:val="24"/>
                <w:szCs w:val="24"/>
              </w:rPr>
              <w:t> </w:t>
            </w:r>
            <w:r w:rsidR="003E4CFE">
              <w:rPr>
                <w:sz w:val="24"/>
                <w:szCs w:val="24"/>
              </w:rPr>
              <w:t> </w:t>
            </w:r>
            <w:r w:rsidR="003E4CFE">
              <w:rPr>
                <w:sz w:val="24"/>
                <w:szCs w:val="24"/>
              </w:rPr>
              <w:t> </w:t>
            </w:r>
            <w:r w:rsidR="003E4CFE">
              <w:rPr>
                <w:sz w:val="24"/>
                <w:szCs w:val="24"/>
              </w:rPr>
              <w:t> </w:t>
            </w:r>
            <w:r w:rsidR="00185A6D" w:rsidRPr="009643EB">
              <w:rPr>
                <w:sz w:val="24"/>
                <w:szCs w:val="24"/>
              </w:rPr>
              <w:fldChar w:fldCharType="end"/>
            </w:r>
            <w:bookmarkEnd w:id="0"/>
            <w:r w:rsidR="00BD5D6F" w:rsidRPr="009643EB">
              <w:rPr>
                <w:sz w:val="24"/>
                <w:szCs w:val="24"/>
              </w:rPr>
              <w:br/>
              <w:t xml:space="preserve">Straße: </w:t>
            </w:r>
            <w:r w:rsidR="00185A6D" w:rsidRPr="009643EB">
              <w:rPr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 w:rsidR="00BD5D6F" w:rsidRPr="009643EB">
              <w:rPr>
                <w:sz w:val="24"/>
                <w:szCs w:val="24"/>
              </w:rPr>
              <w:instrText xml:space="preserve"> FORMTEXT </w:instrText>
            </w:r>
            <w:r w:rsidR="00185A6D" w:rsidRPr="009643EB">
              <w:rPr>
                <w:sz w:val="24"/>
                <w:szCs w:val="24"/>
              </w:rPr>
            </w:r>
            <w:r w:rsidR="00185A6D" w:rsidRPr="009643EB">
              <w:rPr>
                <w:sz w:val="24"/>
                <w:szCs w:val="24"/>
              </w:rPr>
              <w:fldChar w:fldCharType="separate"/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185A6D" w:rsidRPr="009643EB">
              <w:rPr>
                <w:sz w:val="24"/>
                <w:szCs w:val="24"/>
              </w:rPr>
              <w:fldChar w:fldCharType="end"/>
            </w:r>
            <w:bookmarkEnd w:id="1"/>
            <w:r w:rsidR="00BD5D6F" w:rsidRPr="009643EB">
              <w:rPr>
                <w:sz w:val="24"/>
                <w:szCs w:val="24"/>
              </w:rPr>
              <w:br/>
              <w:t xml:space="preserve">PLZ, Ort: </w:t>
            </w:r>
            <w:r w:rsidR="00185A6D" w:rsidRPr="009643EB">
              <w:rPr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="00BD5D6F" w:rsidRPr="009643EB">
              <w:rPr>
                <w:sz w:val="24"/>
                <w:szCs w:val="24"/>
              </w:rPr>
              <w:instrText xml:space="preserve"> FORMTEXT </w:instrText>
            </w:r>
            <w:r w:rsidR="00185A6D" w:rsidRPr="009643EB">
              <w:rPr>
                <w:sz w:val="24"/>
                <w:szCs w:val="24"/>
              </w:rPr>
            </w:r>
            <w:r w:rsidR="00185A6D" w:rsidRPr="009643EB">
              <w:rPr>
                <w:sz w:val="24"/>
                <w:szCs w:val="24"/>
              </w:rPr>
              <w:fldChar w:fldCharType="separate"/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185A6D" w:rsidRPr="009643EB">
              <w:rPr>
                <w:sz w:val="24"/>
                <w:szCs w:val="24"/>
              </w:rPr>
              <w:fldChar w:fldCharType="end"/>
            </w:r>
            <w:bookmarkEnd w:id="2"/>
            <w:r w:rsidR="00BD5D6F" w:rsidRPr="009643EB">
              <w:rPr>
                <w:sz w:val="24"/>
                <w:szCs w:val="24"/>
              </w:rPr>
              <w:br/>
              <w:t xml:space="preserve">Datum: </w:t>
            </w:r>
            <w:r w:rsidR="00185A6D" w:rsidRPr="009643EB">
              <w:rPr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="00BD5D6F" w:rsidRPr="009643EB">
              <w:rPr>
                <w:sz w:val="24"/>
                <w:szCs w:val="24"/>
              </w:rPr>
              <w:instrText xml:space="preserve"> FORMTEXT </w:instrText>
            </w:r>
            <w:r w:rsidR="00185A6D" w:rsidRPr="009643EB">
              <w:rPr>
                <w:sz w:val="24"/>
                <w:szCs w:val="24"/>
              </w:rPr>
            </w:r>
            <w:r w:rsidR="00185A6D" w:rsidRPr="009643EB">
              <w:rPr>
                <w:sz w:val="24"/>
                <w:szCs w:val="24"/>
              </w:rPr>
              <w:fldChar w:fldCharType="separate"/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572202" w:rsidRPr="009643EB">
              <w:rPr>
                <w:sz w:val="24"/>
                <w:szCs w:val="24"/>
              </w:rPr>
              <w:t> </w:t>
            </w:r>
            <w:r w:rsidR="00185A6D" w:rsidRPr="009643EB">
              <w:rPr>
                <w:sz w:val="24"/>
                <w:szCs w:val="24"/>
              </w:rPr>
              <w:fldChar w:fldCharType="end"/>
            </w:r>
            <w:bookmarkEnd w:id="3"/>
          </w:p>
          <w:p w14:paraId="13C6ECD8" w14:textId="77777777" w:rsidR="00BD5D6F" w:rsidRPr="009643EB" w:rsidRDefault="00BD5D6F" w:rsidP="00C37C4A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14:paraId="2458F961" w14:textId="77777777" w:rsidR="000B090C" w:rsidRPr="009643EB" w:rsidRDefault="000B090C" w:rsidP="00783297">
      <w:pPr>
        <w:widowControl w:val="0"/>
        <w:autoSpaceDE w:val="0"/>
        <w:autoSpaceDN w:val="0"/>
        <w:adjustRightInd w:val="0"/>
        <w:spacing w:after="0" w:line="309" w:lineRule="exact"/>
        <w:rPr>
          <w:rFonts w:cs="Arial"/>
          <w:b/>
          <w:bCs/>
          <w:sz w:val="28"/>
          <w:szCs w:val="28"/>
        </w:rPr>
      </w:pPr>
    </w:p>
    <w:p w14:paraId="0463BFF4" w14:textId="4A190E55" w:rsidR="00783297" w:rsidRPr="009643EB" w:rsidRDefault="008E449B" w:rsidP="00783297">
      <w:pPr>
        <w:widowControl w:val="0"/>
        <w:autoSpaceDE w:val="0"/>
        <w:autoSpaceDN w:val="0"/>
        <w:adjustRightInd w:val="0"/>
        <w:spacing w:after="0" w:line="309" w:lineRule="exact"/>
        <w:rPr>
          <w:rFonts w:cs="Arial"/>
          <w:b/>
          <w:bCs/>
          <w:sz w:val="28"/>
          <w:szCs w:val="28"/>
        </w:rPr>
      </w:pPr>
      <w:r w:rsidRPr="009643EB">
        <w:rPr>
          <w:rFonts w:cs="Arial"/>
          <w:b/>
          <w:bCs/>
          <w:sz w:val="28"/>
          <w:szCs w:val="28"/>
        </w:rPr>
        <w:t xml:space="preserve">Antrag auf eine finanzielle Unterstützung </w:t>
      </w:r>
      <w:r w:rsidR="00783297" w:rsidRPr="009643EB">
        <w:rPr>
          <w:rFonts w:cs="Arial"/>
          <w:b/>
          <w:bCs/>
          <w:sz w:val="28"/>
          <w:szCs w:val="28"/>
        </w:rPr>
        <w:t>für die Teilnahme am KUS-Projekt, Törn</w:t>
      </w:r>
      <w:r w:rsidR="00002E6A" w:rsidRPr="00002E6A">
        <w:rPr>
          <w:rFonts w:cs="Arial"/>
          <w:b/>
          <w:bCs/>
          <w:sz w:val="28"/>
          <w:szCs w:val="28"/>
        </w:rPr>
        <w:t xml:space="preserve"> </w:t>
      </w:r>
      <w:r w:rsidR="00905278" w:rsidRPr="00905278">
        <w:rPr>
          <w:rFonts w:cs="Arial"/>
          <w:b/>
          <w:bCs/>
          <w:sz w:val="28"/>
          <w:szCs w:val="28"/>
        </w:rPr>
        <w:t>2021/2022</w:t>
      </w:r>
    </w:p>
    <w:p w14:paraId="01C7B296" w14:textId="77777777" w:rsidR="00BD5D6F" w:rsidRPr="009643EB" w:rsidRDefault="00BD5D6F" w:rsidP="00783297">
      <w:pPr>
        <w:widowControl w:val="0"/>
        <w:autoSpaceDE w:val="0"/>
        <w:autoSpaceDN w:val="0"/>
        <w:adjustRightInd w:val="0"/>
        <w:spacing w:before="240" w:after="120" w:line="240" w:lineRule="auto"/>
        <w:rPr>
          <w:rFonts w:cs="Arial"/>
          <w:bCs/>
          <w:sz w:val="24"/>
          <w:szCs w:val="24"/>
        </w:rPr>
      </w:pPr>
      <w:r w:rsidRPr="009643EB">
        <w:rPr>
          <w:rFonts w:cs="Arial"/>
          <w:bCs/>
          <w:sz w:val="24"/>
          <w:szCs w:val="24"/>
        </w:rPr>
        <w:t xml:space="preserve">für Schüler/in: </w:t>
      </w:r>
      <w:r w:rsidR="00185A6D" w:rsidRPr="009643EB">
        <w:rPr>
          <w:rFonts w:cs="Arial"/>
          <w:bCs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4" w:name="Text7"/>
      <w:r w:rsidRPr="009643EB">
        <w:rPr>
          <w:rFonts w:cs="Arial"/>
          <w:bCs/>
          <w:sz w:val="24"/>
          <w:szCs w:val="24"/>
        </w:rPr>
        <w:instrText xml:space="preserve"> FORMTEXT </w:instrText>
      </w:r>
      <w:r w:rsidR="00185A6D" w:rsidRPr="009643EB">
        <w:rPr>
          <w:rFonts w:cs="Arial"/>
          <w:bCs/>
          <w:sz w:val="24"/>
          <w:szCs w:val="24"/>
        </w:rPr>
      </w:r>
      <w:r w:rsidR="00185A6D" w:rsidRPr="009643EB">
        <w:rPr>
          <w:rFonts w:cs="Arial"/>
          <w:bCs/>
          <w:sz w:val="24"/>
          <w:szCs w:val="24"/>
        </w:rPr>
        <w:fldChar w:fldCharType="separate"/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185A6D" w:rsidRPr="009643EB">
        <w:rPr>
          <w:rFonts w:cs="Arial"/>
          <w:bCs/>
          <w:sz w:val="24"/>
          <w:szCs w:val="24"/>
        </w:rPr>
        <w:fldChar w:fldCharType="end"/>
      </w:r>
      <w:bookmarkEnd w:id="4"/>
    </w:p>
    <w:p w14:paraId="651AC7C8" w14:textId="77777777" w:rsidR="00783297" w:rsidRPr="009643EB" w:rsidRDefault="000B090C" w:rsidP="00783297">
      <w:pPr>
        <w:widowControl w:val="0"/>
        <w:autoSpaceDE w:val="0"/>
        <w:autoSpaceDN w:val="0"/>
        <w:adjustRightInd w:val="0"/>
        <w:spacing w:before="240" w:after="120" w:line="240" w:lineRule="auto"/>
        <w:rPr>
          <w:rFonts w:cs="Arial"/>
          <w:bCs/>
          <w:sz w:val="24"/>
          <w:szCs w:val="24"/>
        </w:rPr>
      </w:pPr>
      <w:r w:rsidRPr="009643EB">
        <w:rPr>
          <w:rFonts w:cs="Arial"/>
          <w:bCs/>
          <w:sz w:val="24"/>
          <w:szCs w:val="24"/>
        </w:rPr>
        <w:t>Höhe der</w:t>
      </w:r>
      <w:r w:rsidR="00783297" w:rsidRPr="009643EB">
        <w:rPr>
          <w:rFonts w:cs="Arial"/>
          <w:bCs/>
          <w:sz w:val="24"/>
          <w:szCs w:val="24"/>
        </w:rPr>
        <w:t xml:space="preserve"> beantragten </w:t>
      </w:r>
      <w:r w:rsidR="008E449B" w:rsidRPr="009643EB">
        <w:rPr>
          <w:rFonts w:cs="Arial"/>
          <w:bCs/>
          <w:sz w:val="24"/>
          <w:szCs w:val="24"/>
        </w:rPr>
        <w:t>Unterstützung</w:t>
      </w:r>
      <w:r w:rsidR="00783297" w:rsidRPr="009643EB">
        <w:rPr>
          <w:rFonts w:cs="Arial"/>
          <w:bCs/>
          <w:sz w:val="24"/>
          <w:szCs w:val="24"/>
        </w:rPr>
        <w:t xml:space="preserve">: Euro </w:t>
      </w:r>
      <w:r w:rsidR="00185A6D" w:rsidRPr="009643EB">
        <w:rPr>
          <w:rFonts w:cs="Arial"/>
          <w:bCs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783297" w:rsidRPr="009643EB">
        <w:rPr>
          <w:rFonts w:cs="Arial"/>
          <w:bCs/>
          <w:sz w:val="24"/>
          <w:szCs w:val="24"/>
        </w:rPr>
        <w:instrText xml:space="preserve"> FORMTEXT </w:instrText>
      </w:r>
      <w:r w:rsidR="00185A6D" w:rsidRPr="009643EB">
        <w:rPr>
          <w:rFonts w:cs="Arial"/>
          <w:bCs/>
          <w:sz w:val="24"/>
          <w:szCs w:val="24"/>
        </w:rPr>
      </w:r>
      <w:r w:rsidR="00185A6D" w:rsidRPr="009643EB">
        <w:rPr>
          <w:rFonts w:cs="Arial"/>
          <w:bCs/>
          <w:sz w:val="24"/>
          <w:szCs w:val="24"/>
        </w:rPr>
        <w:fldChar w:fldCharType="separate"/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572202" w:rsidRPr="009643EB">
        <w:rPr>
          <w:rFonts w:cs="Arial"/>
          <w:bCs/>
          <w:sz w:val="24"/>
          <w:szCs w:val="24"/>
        </w:rPr>
        <w:t> </w:t>
      </w:r>
      <w:r w:rsidR="00185A6D" w:rsidRPr="009643EB">
        <w:rPr>
          <w:rFonts w:cs="Arial"/>
          <w:bCs/>
          <w:sz w:val="24"/>
          <w:szCs w:val="24"/>
        </w:rPr>
        <w:fldChar w:fldCharType="end"/>
      </w:r>
    </w:p>
    <w:p w14:paraId="4F6F32B4" w14:textId="77777777" w:rsidR="00783297" w:rsidRPr="009643EB" w:rsidRDefault="00783297" w:rsidP="00F53D02">
      <w:pPr>
        <w:widowControl w:val="0"/>
        <w:autoSpaceDE w:val="0"/>
        <w:autoSpaceDN w:val="0"/>
        <w:adjustRightInd w:val="0"/>
        <w:spacing w:beforeLines="50" w:before="120" w:after="0" w:line="240" w:lineRule="auto"/>
        <w:jc w:val="both"/>
        <w:rPr>
          <w:rFonts w:cs="Arial"/>
          <w:bCs/>
          <w:sz w:val="24"/>
          <w:szCs w:val="24"/>
        </w:rPr>
      </w:pPr>
      <w:r w:rsidRPr="009643EB">
        <w:rPr>
          <w:rFonts w:cs="Arial"/>
          <w:bCs/>
          <w:sz w:val="24"/>
          <w:szCs w:val="24"/>
        </w:rPr>
        <w:t>Wir bitten Sie zu beachten, dass wir uns bei der Vergabe von Stipendien</w:t>
      </w:r>
      <w:r w:rsidR="008E449B" w:rsidRPr="009643EB">
        <w:rPr>
          <w:rFonts w:cs="Arial"/>
          <w:bCs/>
          <w:sz w:val="24"/>
          <w:szCs w:val="24"/>
        </w:rPr>
        <w:t>/Darlehen</w:t>
      </w:r>
      <w:r w:rsidRPr="009643EB">
        <w:rPr>
          <w:rFonts w:cs="Arial"/>
          <w:bCs/>
          <w:sz w:val="24"/>
          <w:szCs w:val="24"/>
        </w:rPr>
        <w:t xml:space="preserve"> an den Beiträgen der KUS-Reise orientieren. Zusatzkosten wie Ausrüstung, Taschengeld, Krankenversicherung, etc. werden von AlumniKUS e.V. nicht gefördert.</w:t>
      </w:r>
    </w:p>
    <w:p w14:paraId="77F8F536" w14:textId="77777777" w:rsidR="00B7701F" w:rsidRPr="009643EB" w:rsidRDefault="00B7701F" w:rsidP="00F53D02">
      <w:pPr>
        <w:spacing w:beforeLines="50" w:before="120" w:after="0" w:line="240" w:lineRule="auto"/>
        <w:jc w:val="both"/>
        <w:rPr>
          <w:sz w:val="24"/>
          <w:szCs w:val="24"/>
        </w:rPr>
      </w:pPr>
      <w:r w:rsidRPr="009643EB">
        <w:rPr>
          <w:sz w:val="24"/>
          <w:szCs w:val="24"/>
        </w:rPr>
        <w:t>Um den Antrag besser bearbeiten zu können, bitte</w:t>
      </w:r>
      <w:r w:rsidR="00323A43" w:rsidRPr="009643EB">
        <w:rPr>
          <w:sz w:val="24"/>
          <w:szCs w:val="24"/>
        </w:rPr>
        <w:t>n</w:t>
      </w:r>
      <w:r w:rsidRPr="009643EB">
        <w:rPr>
          <w:sz w:val="24"/>
          <w:szCs w:val="24"/>
        </w:rPr>
        <w:t xml:space="preserve"> wir darum, f</w:t>
      </w:r>
      <w:r w:rsidR="00323A43" w:rsidRPr="009643EB">
        <w:rPr>
          <w:sz w:val="24"/>
          <w:szCs w:val="24"/>
        </w:rPr>
        <w:t xml:space="preserve">rühzeitig Ihre </w:t>
      </w:r>
      <w:r w:rsidR="006E19BD" w:rsidRPr="009643EB">
        <w:rPr>
          <w:sz w:val="24"/>
          <w:szCs w:val="24"/>
        </w:rPr>
        <w:t>Lohn- bzw. Einkommens</w:t>
      </w:r>
      <w:r w:rsidR="00323A43" w:rsidRPr="009643EB">
        <w:rPr>
          <w:sz w:val="24"/>
          <w:szCs w:val="24"/>
        </w:rPr>
        <w:t>steuer</w:t>
      </w:r>
      <w:r w:rsidRPr="009643EB">
        <w:rPr>
          <w:sz w:val="24"/>
          <w:szCs w:val="24"/>
        </w:rPr>
        <w:t>erklärung einzureichen.</w:t>
      </w:r>
    </w:p>
    <w:p w14:paraId="24E3FFF2" w14:textId="77777777" w:rsidR="00783297" w:rsidRPr="009643EB" w:rsidRDefault="00783297" w:rsidP="00F53D02">
      <w:pPr>
        <w:autoSpaceDE w:val="0"/>
        <w:autoSpaceDN w:val="0"/>
        <w:adjustRightInd w:val="0"/>
        <w:spacing w:beforeLines="50" w:before="120" w:after="0" w:line="240" w:lineRule="auto"/>
        <w:jc w:val="both"/>
        <w:rPr>
          <w:rFonts w:cs="Arial"/>
          <w:sz w:val="24"/>
          <w:szCs w:val="24"/>
        </w:rPr>
      </w:pPr>
      <w:r w:rsidRPr="009643EB">
        <w:rPr>
          <w:rFonts w:cs="Arial"/>
          <w:sz w:val="24"/>
          <w:szCs w:val="24"/>
        </w:rPr>
        <w:t xml:space="preserve">Wir bitten Sie, Ihren Antrag auf </w:t>
      </w:r>
      <w:r w:rsidR="008E449B" w:rsidRPr="009643EB">
        <w:rPr>
          <w:rFonts w:cs="Arial"/>
          <w:sz w:val="24"/>
          <w:szCs w:val="24"/>
        </w:rPr>
        <w:t>finanzielle Unterstützung</w:t>
      </w:r>
      <w:r w:rsidRPr="009643EB">
        <w:rPr>
          <w:rFonts w:cs="Arial"/>
          <w:sz w:val="24"/>
          <w:szCs w:val="24"/>
        </w:rPr>
        <w:t xml:space="preserve"> kurz zu begründen</w:t>
      </w:r>
      <w:r w:rsidR="00C37C4A" w:rsidRPr="009643EB">
        <w:rPr>
          <w:rFonts w:cs="Arial"/>
          <w:sz w:val="24"/>
          <w:szCs w:val="24"/>
        </w:rPr>
        <w:t xml:space="preserve"> und die Formulare 1</w:t>
      </w:r>
      <w:r w:rsidR="006E19BD" w:rsidRPr="009643EB">
        <w:rPr>
          <w:rFonts w:cs="Arial"/>
          <w:sz w:val="24"/>
          <w:szCs w:val="24"/>
        </w:rPr>
        <w:t xml:space="preserve"> bis </w:t>
      </w:r>
      <w:r w:rsidR="00C37C4A" w:rsidRPr="009643EB">
        <w:rPr>
          <w:rFonts w:cs="Arial"/>
          <w:sz w:val="24"/>
          <w:szCs w:val="24"/>
        </w:rPr>
        <w:t>3</w:t>
      </w:r>
      <w:r w:rsidR="007A7D3D" w:rsidRPr="009643EB">
        <w:rPr>
          <w:rFonts w:cs="Arial"/>
          <w:sz w:val="24"/>
          <w:szCs w:val="24"/>
        </w:rPr>
        <w:t xml:space="preserve"> </w:t>
      </w:r>
      <w:r w:rsidR="00C37C4A" w:rsidRPr="009643EB">
        <w:rPr>
          <w:rFonts w:cs="Arial"/>
          <w:sz w:val="24"/>
          <w:szCs w:val="24"/>
        </w:rPr>
        <w:t>vollständig auszufüllen.</w:t>
      </w:r>
    </w:p>
    <w:p w14:paraId="59DEACF9" w14:textId="77777777" w:rsidR="008F0DD8" w:rsidRPr="009643EB" w:rsidRDefault="008F0DD8" w:rsidP="008F0DD8">
      <w:pPr>
        <w:spacing w:before="120" w:after="0" w:line="100" w:lineRule="atLeast"/>
        <w:jc w:val="both"/>
        <w:rPr>
          <w:rFonts w:ascii="Calibri" w:hAnsi="Calibri"/>
          <w:sz w:val="24"/>
        </w:rPr>
      </w:pPr>
      <w:r w:rsidRPr="009643EB">
        <w:rPr>
          <w:rFonts w:cs="Arial"/>
          <w:sz w:val="24"/>
          <w:szCs w:val="24"/>
        </w:rPr>
        <w:br/>
      </w:r>
      <w:r w:rsidRPr="009643EB">
        <w:rPr>
          <w:rFonts w:ascii="Calibri" w:hAnsi="Calibri"/>
          <w:sz w:val="24"/>
        </w:rPr>
        <w:t>Hinweise zu den Formularen:</w:t>
      </w:r>
    </w:p>
    <w:p w14:paraId="4E9E9FED" w14:textId="77777777" w:rsidR="008F0DD8" w:rsidRPr="00ED64D0" w:rsidRDefault="008F0DD8" w:rsidP="008F0DD8">
      <w:pPr>
        <w:pStyle w:val="Listenabsatz"/>
        <w:numPr>
          <w:ilvl w:val="0"/>
          <w:numId w:val="5"/>
        </w:num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ED64D0">
        <w:rPr>
          <w:rFonts w:ascii="Calibri" w:hAnsi="Calibri"/>
          <w:sz w:val="24"/>
        </w:rPr>
        <w:t xml:space="preserve">Bei </w:t>
      </w:r>
      <w:r w:rsidR="003E4CFE" w:rsidRPr="00ED64D0">
        <w:rPr>
          <w:rFonts w:ascii="Calibri" w:hAnsi="Calibri"/>
          <w:sz w:val="24"/>
        </w:rPr>
        <w:t>getrenntlebenden</w:t>
      </w:r>
      <w:r w:rsidRPr="00ED64D0">
        <w:rPr>
          <w:rFonts w:ascii="Calibri" w:hAnsi="Calibri"/>
          <w:sz w:val="24"/>
        </w:rPr>
        <w:t xml:space="preserve"> oder geschiedenen Eltern gilt</w:t>
      </w:r>
      <w:r w:rsidR="00ED64D0" w:rsidRPr="00ED64D0">
        <w:rPr>
          <w:rFonts w:ascii="Calibri" w:hAnsi="Calibri"/>
          <w:sz w:val="24"/>
        </w:rPr>
        <w:t>:</w:t>
      </w:r>
      <w:r w:rsidRPr="00ED64D0">
        <w:rPr>
          <w:rFonts w:ascii="Calibri" w:hAnsi="Calibri"/>
          <w:sz w:val="24"/>
        </w:rPr>
        <w:t xml:space="preserve"> </w:t>
      </w:r>
      <w:r w:rsidR="00F16F32" w:rsidRPr="00ED64D0">
        <w:rPr>
          <w:rFonts w:ascii="Calibri" w:hAnsi="Calibri"/>
          <w:sz w:val="24"/>
        </w:rPr>
        <w:t xml:space="preserve"> </w:t>
      </w:r>
      <w:r w:rsidR="00ED64D0" w:rsidRPr="00ED64D0">
        <w:rPr>
          <w:rFonts w:ascii="Calibri" w:hAnsi="Calibri"/>
          <w:sz w:val="24"/>
        </w:rPr>
        <w:t xml:space="preserve">Einkommen und </w:t>
      </w:r>
      <w:r w:rsidR="00F16F32" w:rsidRPr="00ED64D0">
        <w:rPr>
          <w:rFonts w:ascii="Calibri" w:hAnsi="Calibri"/>
          <w:sz w:val="24"/>
        </w:rPr>
        <w:t xml:space="preserve">Vermögen </w:t>
      </w:r>
      <w:r w:rsidR="00ED64D0" w:rsidRPr="00ED64D0">
        <w:rPr>
          <w:rFonts w:ascii="Calibri" w:hAnsi="Calibri"/>
          <w:sz w:val="24"/>
        </w:rPr>
        <w:t>sind</w:t>
      </w:r>
      <w:r w:rsidR="00F16F32" w:rsidRPr="00ED64D0">
        <w:rPr>
          <w:rFonts w:ascii="Calibri" w:hAnsi="Calibri"/>
          <w:sz w:val="24"/>
        </w:rPr>
        <w:t xml:space="preserve"> für beide Elternteile separat anzugeben.</w:t>
      </w:r>
      <w:r w:rsidR="00ED64D0" w:rsidRPr="00ED64D0">
        <w:rPr>
          <w:rFonts w:ascii="Calibri" w:hAnsi="Calibri"/>
          <w:sz w:val="24"/>
        </w:rPr>
        <w:t xml:space="preserve"> </w:t>
      </w:r>
    </w:p>
    <w:p w14:paraId="366A2E46" w14:textId="77777777" w:rsidR="008F0DD8" w:rsidRPr="00ED64D0" w:rsidRDefault="008F0DD8" w:rsidP="00ED64D0">
      <w:pPr>
        <w:pStyle w:val="Listenabsatz"/>
        <w:numPr>
          <w:ilvl w:val="0"/>
          <w:numId w:val="5"/>
        </w:num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ED64D0">
        <w:rPr>
          <w:rFonts w:ascii="Calibri" w:hAnsi="Calibri"/>
          <w:sz w:val="24"/>
        </w:rPr>
        <w:t xml:space="preserve">Unterhaltszahlungen </w:t>
      </w:r>
      <w:r w:rsidR="00ED64D0" w:rsidRPr="00ED64D0">
        <w:rPr>
          <w:rFonts w:ascii="Calibri" w:hAnsi="Calibri"/>
          <w:sz w:val="24"/>
        </w:rPr>
        <w:t>eines</w:t>
      </w:r>
      <w:r w:rsidRPr="00ED64D0">
        <w:rPr>
          <w:rFonts w:ascii="Calibri" w:hAnsi="Calibri"/>
          <w:sz w:val="24"/>
        </w:rPr>
        <w:t xml:space="preserve"> nicht in Haushaltsgemeinschaft lebenden Elternteils oder Unterhaltszahlungen Dritter sind</w:t>
      </w:r>
      <w:r w:rsidR="00ED64D0" w:rsidRPr="00ED64D0">
        <w:rPr>
          <w:rFonts w:ascii="Calibri" w:hAnsi="Calibri"/>
          <w:sz w:val="24"/>
        </w:rPr>
        <w:t xml:space="preserve"> anzugeben, jeweils bei dem, der sie erhält (z.B. Schüler/in</w:t>
      </w:r>
      <w:r w:rsidRPr="00ED64D0">
        <w:rPr>
          <w:rFonts w:ascii="Calibri" w:hAnsi="Calibri"/>
          <w:sz w:val="24"/>
        </w:rPr>
        <w:t xml:space="preserve">, Geschwistern oder </w:t>
      </w:r>
      <w:r w:rsidR="00ED64D0" w:rsidRPr="00ED64D0">
        <w:rPr>
          <w:rFonts w:ascii="Calibri" w:hAnsi="Calibri"/>
          <w:sz w:val="24"/>
        </w:rPr>
        <w:t>E</w:t>
      </w:r>
      <w:r w:rsidRPr="00ED64D0">
        <w:rPr>
          <w:rFonts w:ascii="Calibri" w:hAnsi="Calibri"/>
          <w:sz w:val="24"/>
        </w:rPr>
        <w:t>lternteil</w:t>
      </w:r>
      <w:r w:rsidR="00ED64D0" w:rsidRPr="00ED64D0">
        <w:rPr>
          <w:rFonts w:ascii="Calibri" w:hAnsi="Calibri"/>
          <w:sz w:val="24"/>
        </w:rPr>
        <w:t>)</w:t>
      </w:r>
      <w:r w:rsidRPr="00ED64D0">
        <w:rPr>
          <w:rFonts w:ascii="Calibri" w:hAnsi="Calibri"/>
          <w:sz w:val="24"/>
        </w:rPr>
        <w:t>.</w:t>
      </w:r>
      <w:r w:rsidR="00ED64D0" w:rsidRPr="00ED64D0">
        <w:rPr>
          <w:rFonts w:ascii="Calibri" w:hAnsi="Calibri"/>
          <w:sz w:val="24"/>
        </w:rPr>
        <w:t xml:space="preserve"> Bei vorhersehbaren Unklarheiten (z.B. Unterhaltszahlungen für weitere Kinder eines der Elternteile), erläutern Sie diese bitte.</w:t>
      </w:r>
    </w:p>
    <w:p w14:paraId="227E11D7" w14:textId="77777777" w:rsidR="008F0DD8" w:rsidRPr="009643EB" w:rsidRDefault="008F0DD8" w:rsidP="008F0DD8">
      <w:pPr>
        <w:pStyle w:val="Listenabsatz"/>
        <w:numPr>
          <w:ilvl w:val="0"/>
          <w:numId w:val="5"/>
        </w:num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9643EB">
        <w:rPr>
          <w:rFonts w:ascii="Calibri" w:hAnsi="Calibri"/>
          <w:sz w:val="24"/>
        </w:rPr>
        <w:t>Ansprüche aus Lebensversicherungen stellen ebenfalls Vermögen dar und sind mit dem Rückkaufwert im Formular anzugeben</w:t>
      </w:r>
      <w:r w:rsidR="00DC7560" w:rsidRPr="009643EB">
        <w:rPr>
          <w:rFonts w:ascii="Calibri" w:hAnsi="Calibri"/>
          <w:sz w:val="24"/>
        </w:rPr>
        <w:t>.</w:t>
      </w:r>
    </w:p>
    <w:p w14:paraId="597F39D9" w14:textId="77777777" w:rsidR="000B090C" w:rsidRPr="009643EB" w:rsidRDefault="000B090C" w:rsidP="000B090C">
      <w:p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</w:p>
    <w:p w14:paraId="00DB2462" w14:textId="77777777" w:rsidR="000B090C" w:rsidRPr="009643EB" w:rsidRDefault="000B090C" w:rsidP="000B090C">
      <w:p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9643EB">
        <w:rPr>
          <w:rFonts w:ascii="Calibri" w:hAnsi="Calibri"/>
          <w:sz w:val="24"/>
        </w:rPr>
        <w:t>Begründung auf Seite 2 angeben.</w:t>
      </w:r>
    </w:p>
    <w:p w14:paraId="720F8250" w14:textId="77777777" w:rsidR="000B090C" w:rsidRPr="009643EB" w:rsidRDefault="000B090C" w:rsidP="000B090C">
      <w:p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9643EB">
        <w:rPr>
          <w:rFonts w:ascii="Calibri" w:hAnsi="Calibri"/>
          <w:sz w:val="24"/>
        </w:rPr>
        <w:br w:type="page"/>
      </w:r>
    </w:p>
    <w:p w14:paraId="5807388A" w14:textId="77777777" w:rsidR="00783297" w:rsidRPr="009643EB" w:rsidRDefault="00783297" w:rsidP="000B090C">
      <w:p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rFonts w:ascii="Calibri" w:hAnsi="Calibri"/>
          <w:sz w:val="24"/>
        </w:rPr>
      </w:pPr>
      <w:r w:rsidRPr="009643EB">
        <w:rPr>
          <w:b/>
          <w:sz w:val="28"/>
          <w:szCs w:val="28"/>
        </w:rPr>
        <w:lastRenderedPageBreak/>
        <w:t xml:space="preserve">Begründung </w:t>
      </w:r>
    </w:p>
    <w:p w14:paraId="2810E6B8" w14:textId="77777777" w:rsidR="000B090C" w:rsidRPr="009643EB" w:rsidRDefault="000B090C" w:rsidP="000B090C">
      <w:pPr>
        <w:suppressAutoHyphens/>
        <w:overflowPunct w:val="0"/>
        <w:autoSpaceDE w:val="0"/>
        <w:autoSpaceDN w:val="0"/>
        <w:adjustRightInd w:val="0"/>
        <w:spacing w:before="120" w:after="0" w:line="100" w:lineRule="atLeast"/>
        <w:jc w:val="both"/>
        <w:textAlignment w:val="baseline"/>
        <w:rPr>
          <w:sz w:val="28"/>
        </w:rPr>
      </w:pPr>
      <w:r w:rsidRPr="009643EB">
        <w:rPr>
          <w:rFonts w:ascii="Calibri" w:hAnsi="Calibri"/>
          <w:sz w:val="24"/>
        </w:rPr>
        <w:t xml:space="preserve">Bei der nachstehenden Begründung bitten wir auch darauf einzugehen, ob die finanzielle Unterstützung ein Stipendium oder Darlehen sein soll. Wir bitten, dies </w:t>
      </w:r>
      <w:r w:rsidR="00C9237A" w:rsidRPr="009643EB">
        <w:rPr>
          <w:rFonts w:ascii="Calibri" w:hAnsi="Calibri"/>
          <w:sz w:val="24"/>
        </w:rPr>
        <w:t xml:space="preserve">ebenfalls </w:t>
      </w:r>
      <w:r w:rsidRPr="009643EB">
        <w:rPr>
          <w:rFonts w:ascii="Calibri" w:hAnsi="Calibri"/>
          <w:sz w:val="24"/>
        </w:rPr>
        <w:t xml:space="preserve">detailliert zu begründen. </w:t>
      </w:r>
    </w:p>
    <w:tbl>
      <w:tblPr>
        <w:tblStyle w:val="Tabellenraster"/>
        <w:tblpPr w:leftFromText="141" w:rightFromText="141" w:vertAnchor="text" w:horzAnchor="margin" w:tblpY="28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4"/>
      </w:tblGrid>
      <w:tr w:rsidR="000B090C" w:rsidRPr="009643EB" w14:paraId="001D3092" w14:textId="77777777" w:rsidTr="000130B9">
        <w:trPr>
          <w:trHeight w:hRule="exact" w:val="7378"/>
        </w:trPr>
        <w:tc>
          <w:tcPr>
            <w:tcW w:w="9344" w:type="dxa"/>
          </w:tcPr>
          <w:p w14:paraId="200BCF52" w14:textId="05618FEA" w:rsidR="000B090C" w:rsidRPr="009643EB" w:rsidRDefault="00185A6D" w:rsidP="003E4D9C">
            <w:pPr>
              <w:rPr>
                <w:sz w:val="24"/>
                <w:szCs w:val="24"/>
              </w:rPr>
            </w:pPr>
            <w:r w:rsidRPr="009643EB">
              <w:rPr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5" w:name="Text1"/>
            <w:r w:rsidR="000B090C" w:rsidRPr="009643EB">
              <w:rPr>
                <w:sz w:val="24"/>
                <w:szCs w:val="24"/>
              </w:rPr>
              <w:instrText xml:space="preserve"> FORMTEXT </w:instrText>
            </w:r>
            <w:r w:rsidRPr="009643EB">
              <w:rPr>
                <w:sz w:val="24"/>
                <w:szCs w:val="24"/>
              </w:rPr>
            </w:r>
            <w:r w:rsidRPr="009643EB">
              <w:rPr>
                <w:sz w:val="24"/>
                <w:szCs w:val="24"/>
              </w:rPr>
              <w:fldChar w:fldCharType="separate"/>
            </w:r>
            <w:r w:rsidR="003E4D9C">
              <w:rPr>
                <w:sz w:val="24"/>
                <w:szCs w:val="24"/>
              </w:rPr>
              <w:t> </w:t>
            </w:r>
            <w:r w:rsidR="003E4D9C">
              <w:rPr>
                <w:sz w:val="24"/>
                <w:szCs w:val="24"/>
              </w:rPr>
              <w:t> </w:t>
            </w:r>
            <w:r w:rsidR="003E4D9C">
              <w:rPr>
                <w:sz w:val="24"/>
                <w:szCs w:val="24"/>
              </w:rPr>
              <w:t> </w:t>
            </w:r>
            <w:r w:rsidR="003E4D9C">
              <w:rPr>
                <w:sz w:val="24"/>
                <w:szCs w:val="24"/>
              </w:rPr>
              <w:t> </w:t>
            </w:r>
            <w:r w:rsidR="003E4D9C">
              <w:rPr>
                <w:sz w:val="24"/>
                <w:szCs w:val="24"/>
              </w:rPr>
              <w:t> </w:t>
            </w:r>
            <w:r w:rsidRPr="009643EB">
              <w:rPr>
                <w:sz w:val="24"/>
                <w:szCs w:val="24"/>
              </w:rPr>
              <w:fldChar w:fldCharType="end"/>
            </w:r>
            <w:bookmarkEnd w:id="5"/>
          </w:p>
        </w:tc>
      </w:tr>
    </w:tbl>
    <w:p w14:paraId="7ADCF1DB" w14:textId="77777777" w:rsidR="00C37C4A" w:rsidRPr="009643EB" w:rsidRDefault="00C37C4A">
      <w:pPr>
        <w:rPr>
          <w:sz w:val="24"/>
          <w:szCs w:val="24"/>
        </w:rPr>
      </w:pPr>
    </w:p>
    <w:tbl>
      <w:tblPr>
        <w:tblStyle w:val="Tabellenraster"/>
        <w:tblpPr w:leftFromText="142" w:rightFromText="142" w:vertAnchor="page" w:horzAnchor="margin" w:tblpY="11439"/>
        <w:tblOverlap w:val="never"/>
        <w:tblW w:w="99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right w:w="0" w:type="dxa"/>
        </w:tblCellMar>
        <w:tblLook w:val="04A0" w:firstRow="1" w:lastRow="0" w:firstColumn="1" w:lastColumn="0" w:noHBand="0" w:noVBand="1"/>
      </w:tblPr>
      <w:tblGrid>
        <w:gridCol w:w="4673"/>
        <w:gridCol w:w="5319"/>
      </w:tblGrid>
      <w:tr w:rsidR="000B090C" w:rsidRPr="009643EB" w14:paraId="1DC236BB" w14:textId="77777777" w:rsidTr="00002E6A">
        <w:trPr>
          <w:trHeight w:val="284"/>
        </w:trPr>
        <w:tc>
          <w:tcPr>
            <w:tcW w:w="4673" w:type="dxa"/>
            <w:tcMar>
              <w:left w:w="57" w:type="dxa"/>
              <w:right w:w="57" w:type="dxa"/>
            </w:tcMar>
            <w:vAlign w:val="bottom"/>
          </w:tcPr>
          <w:p w14:paraId="09374DD5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cs="Arial"/>
                <w:bCs/>
                <w:sz w:val="24"/>
                <w:szCs w:val="24"/>
              </w:rPr>
            </w:pPr>
            <w:r w:rsidRPr="009643EB">
              <w:rPr>
                <w:rFonts w:cs="Arial"/>
                <w:bCs/>
                <w:sz w:val="24"/>
                <w:szCs w:val="24"/>
              </w:rPr>
              <w:t>Ort, Datum</w:t>
            </w:r>
          </w:p>
        </w:tc>
        <w:tc>
          <w:tcPr>
            <w:tcW w:w="5319" w:type="dxa"/>
            <w:tcMar>
              <w:left w:w="57" w:type="dxa"/>
              <w:right w:w="57" w:type="dxa"/>
            </w:tcMar>
            <w:vAlign w:val="bottom"/>
          </w:tcPr>
          <w:p w14:paraId="29B19C34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cs="Arial"/>
                <w:bCs/>
                <w:sz w:val="24"/>
                <w:szCs w:val="24"/>
              </w:rPr>
            </w:pPr>
            <w:r w:rsidRPr="009643EB">
              <w:rPr>
                <w:rFonts w:cs="Arial"/>
                <w:bCs/>
                <w:sz w:val="24"/>
                <w:szCs w:val="24"/>
              </w:rPr>
              <w:t>Ort, Datum</w:t>
            </w:r>
          </w:p>
        </w:tc>
      </w:tr>
      <w:tr w:rsidR="000B090C" w:rsidRPr="00BD5D6F" w14:paraId="540B1D6E" w14:textId="77777777" w:rsidTr="000B090C">
        <w:tc>
          <w:tcPr>
            <w:tcW w:w="4673" w:type="dxa"/>
            <w:tcMar>
              <w:left w:w="57" w:type="dxa"/>
              <w:right w:w="57" w:type="dxa"/>
            </w:tcMar>
            <w:vAlign w:val="bottom"/>
          </w:tcPr>
          <w:p w14:paraId="3EBA747B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cs="Arial"/>
                <w:bCs/>
                <w:sz w:val="24"/>
                <w:szCs w:val="24"/>
              </w:rPr>
            </w:pPr>
          </w:p>
          <w:p w14:paraId="121376A4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ind w:right="821"/>
              <w:rPr>
                <w:rFonts w:cs="Arial"/>
                <w:bCs/>
                <w:sz w:val="24"/>
                <w:szCs w:val="24"/>
              </w:rPr>
            </w:pPr>
          </w:p>
          <w:p w14:paraId="0FBB30E5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cs="Arial"/>
                <w:bCs/>
                <w:sz w:val="24"/>
                <w:szCs w:val="24"/>
              </w:rPr>
            </w:pPr>
            <w:r w:rsidRPr="009643EB">
              <w:rPr>
                <w:rFonts w:cs="Arial"/>
                <w:bCs/>
                <w:sz w:val="24"/>
                <w:szCs w:val="24"/>
              </w:rPr>
              <w:t>Unterschrift der Schülerin/ des Schülers</w:t>
            </w:r>
          </w:p>
        </w:tc>
        <w:tc>
          <w:tcPr>
            <w:tcW w:w="5319" w:type="dxa"/>
            <w:tcMar>
              <w:left w:w="57" w:type="dxa"/>
              <w:right w:w="57" w:type="dxa"/>
            </w:tcMar>
            <w:vAlign w:val="bottom"/>
          </w:tcPr>
          <w:p w14:paraId="1B4F8754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cs="Arial"/>
                <w:bCs/>
                <w:sz w:val="24"/>
                <w:szCs w:val="24"/>
              </w:rPr>
            </w:pPr>
          </w:p>
          <w:p w14:paraId="55075597" w14:textId="77777777" w:rsidR="000B090C" w:rsidRPr="009643EB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cs="Arial"/>
                <w:bCs/>
                <w:sz w:val="24"/>
                <w:szCs w:val="24"/>
              </w:rPr>
            </w:pPr>
          </w:p>
          <w:p w14:paraId="156B64EA" w14:textId="77777777" w:rsidR="000B090C" w:rsidRPr="00BD5D6F" w:rsidRDefault="000B090C" w:rsidP="000B090C">
            <w:pPr>
              <w:widowControl w:val="0"/>
              <w:tabs>
                <w:tab w:val="right" w:pos="9214"/>
              </w:tabs>
              <w:autoSpaceDE w:val="0"/>
              <w:autoSpaceDN w:val="0"/>
              <w:adjustRightInd w:val="0"/>
              <w:spacing w:before="235"/>
              <w:rPr>
                <w:rFonts w:cs="Arial"/>
                <w:bCs/>
                <w:sz w:val="24"/>
                <w:szCs w:val="24"/>
              </w:rPr>
            </w:pPr>
            <w:r w:rsidRPr="009643EB">
              <w:rPr>
                <w:rFonts w:cs="Arial"/>
                <w:bCs/>
                <w:sz w:val="24"/>
                <w:szCs w:val="24"/>
              </w:rPr>
              <w:t>Unterschrift der gesetzlichen Vertreterin/ des gesetzlichen Vertreters der Schülerin/ des Schülers</w:t>
            </w:r>
          </w:p>
        </w:tc>
      </w:tr>
    </w:tbl>
    <w:p w14:paraId="4974D62F" w14:textId="77777777" w:rsidR="00C37C4A" w:rsidRPr="00BD5D6F" w:rsidRDefault="00C37C4A" w:rsidP="000B090C">
      <w:pPr>
        <w:rPr>
          <w:sz w:val="24"/>
          <w:szCs w:val="24"/>
        </w:rPr>
      </w:pPr>
    </w:p>
    <w:sectPr w:rsidR="00C37C4A" w:rsidRPr="00BD5D6F" w:rsidSect="000B090C">
      <w:footerReference w:type="default" r:id="rId9"/>
      <w:pgSz w:w="11906" w:h="16838"/>
      <w:pgMar w:top="1418" w:right="1418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B55EF8" w14:textId="77777777" w:rsidR="00D30439" w:rsidRDefault="00D30439" w:rsidP="000B090C">
      <w:pPr>
        <w:spacing w:after="0" w:line="240" w:lineRule="auto"/>
      </w:pPr>
      <w:r>
        <w:separator/>
      </w:r>
    </w:p>
  </w:endnote>
  <w:endnote w:type="continuationSeparator" w:id="0">
    <w:p w14:paraId="0968FBA9" w14:textId="77777777" w:rsidR="00D30439" w:rsidRDefault="00D30439" w:rsidP="000B09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80351016"/>
      <w:docPartObj>
        <w:docPartGallery w:val="Page Numbers (Bottom of Page)"/>
        <w:docPartUnique/>
      </w:docPartObj>
    </w:sdtPr>
    <w:sdtEndPr/>
    <w:sdtContent>
      <w:p w14:paraId="16533D4F" w14:textId="77777777" w:rsidR="000B090C" w:rsidRDefault="00185A6D">
        <w:pPr>
          <w:pStyle w:val="Fuzeile"/>
          <w:jc w:val="center"/>
        </w:pPr>
        <w:r>
          <w:fldChar w:fldCharType="begin"/>
        </w:r>
        <w:r w:rsidR="000B090C">
          <w:instrText>PAGE   \* MERGEFORMAT</w:instrText>
        </w:r>
        <w:r>
          <w:fldChar w:fldCharType="separate"/>
        </w:r>
        <w:r w:rsidR="00ED64D0">
          <w:rPr>
            <w:noProof/>
          </w:rPr>
          <w:t>2</w:t>
        </w:r>
        <w:r>
          <w:fldChar w:fldCharType="end"/>
        </w:r>
      </w:p>
    </w:sdtContent>
  </w:sdt>
  <w:p w14:paraId="1263CEAD" w14:textId="77777777" w:rsidR="000B090C" w:rsidRDefault="000B090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92574D" w14:textId="77777777" w:rsidR="00D30439" w:rsidRDefault="00D30439" w:rsidP="000B090C">
      <w:pPr>
        <w:spacing w:after="0" w:line="240" w:lineRule="auto"/>
      </w:pPr>
      <w:r>
        <w:separator/>
      </w:r>
    </w:p>
  </w:footnote>
  <w:footnote w:type="continuationSeparator" w:id="0">
    <w:p w14:paraId="3A7C6781" w14:textId="77777777" w:rsidR="00D30439" w:rsidRDefault="00D30439" w:rsidP="000B09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73A2A2DE"/>
    <w:lvl w:ilvl="0">
      <w:numFmt w:val="bullet"/>
      <w:lvlText w:val="*"/>
      <w:lvlJc w:val="left"/>
    </w:lvl>
  </w:abstractNum>
  <w:abstractNum w:abstractNumId="1" w15:restartNumberingAfterBreak="0">
    <w:nsid w:val="795B7C71"/>
    <w:multiLevelType w:val="hybridMultilevel"/>
    <w:tmpl w:val="B7B4133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%1"/>
        <w:legacy w:legacy="1" w:legacySpace="0" w:legacyIndent="0"/>
        <w:lvlJc w:val="left"/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%1"/>
        <w:legacy w:legacy="1" w:legacySpace="0" w:legacyIndent="0"/>
        <w:lvlJc w:val="left"/>
        <w:rPr>
          <w:rFonts w:ascii="Symbol" w:hAnsi="Symbol" w:hint="default"/>
        </w:rPr>
      </w:lvl>
    </w:lvlOverride>
  </w:num>
  <w:num w:numId="3">
    <w:abstractNumId w:val="0"/>
    <w:lvlOverride w:ilvl="0">
      <w:lvl w:ilvl="0">
        <w:start w:val="1"/>
        <w:numFmt w:val="bullet"/>
        <w:lvlText w:val="%1"/>
        <w:legacy w:legacy="1" w:legacySpace="0" w:legacyIndent="0"/>
        <w:lvlJc w:val="left"/>
        <w:rPr>
          <w:rFonts w:ascii="Symbol" w:hAnsi="Symbol" w:hint="default"/>
        </w:rPr>
      </w:lvl>
    </w:lvlOverride>
  </w:num>
  <w:num w:numId="4">
    <w:abstractNumId w:val="0"/>
    <w:lvlOverride w:ilvl="0">
      <w:lvl w:ilvl="0">
        <w:start w:val="1"/>
        <w:numFmt w:val="bullet"/>
        <w:lvlText w:val="%1"/>
        <w:legacy w:legacy="1" w:legacySpace="0" w:legacyIndent="0"/>
        <w:lvlJc w:val="left"/>
        <w:rPr>
          <w:rFonts w:ascii="Symbol" w:hAnsi="Symbol" w:hint="default"/>
        </w:rPr>
      </w:lvl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C2fkj3Sjui4Ey6WzOthV71NN6pW9RYedtehC/KZSSEZwWoLnBUXxivrpKcgneGm68kmrK8qM1eAcaZZ91zlSA==" w:salt="NrER7krQFx9NsveD7H9TgQ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NjQ1MLI0MbcwNbFU0lEKTi0uzszPAykwrAUAwbhEoSwAAAA="/>
  </w:docVars>
  <w:rsids>
    <w:rsidRoot w:val="00783297"/>
    <w:rsid w:val="00002992"/>
    <w:rsid w:val="00002E6A"/>
    <w:rsid w:val="00003706"/>
    <w:rsid w:val="0000725A"/>
    <w:rsid w:val="000128A3"/>
    <w:rsid w:val="000130B9"/>
    <w:rsid w:val="000173BD"/>
    <w:rsid w:val="000354EA"/>
    <w:rsid w:val="00037058"/>
    <w:rsid w:val="000438EE"/>
    <w:rsid w:val="00046B44"/>
    <w:rsid w:val="00063E69"/>
    <w:rsid w:val="00064716"/>
    <w:rsid w:val="000774E7"/>
    <w:rsid w:val="00083397"/>
    <w:rsid w:val="00085781"/>
    <w:rsid w:val="00090D17"/>
    <w:rsid w:val="000B090C"/>
    <w:rsid w:val="000C3B38"/>
    <w:rsid w:val="000C7AF6"/>
    <w:rsid w:val="000D19D7"/>
    <w:rsid w:val="000D7D31"/>
    <w:rsid w:val="00121174"/>
    <w:rsid w:val="001213C9"/>
    <w:rsid w:val="00140A70"/>
    <w:rsid w:val="00151E92"/>
    <w:rsid w:val="0015488A"/>
    <w:rsid w:val="00157932"/>
    <w:rsid w:val="00162AB7"/>
    <w:rsid w:val="00171A29"/>
    <w:rsid w:val="00180AF5"/>
    <w:rsid w:val="00181E7F"/>
    <w:rsid w:val="00185A6D"/>
    <w:rsid w:val="00192706"/>
    <w:rsid w:val="001957E1"/>
    <w:rsid w:val="001E234F"/>
    <w:rsid w:val="001E5A99"/>
    <w:rsid w:val="00206C40"/>
    <w:rsid w:val="00231B0D"/>
    <w:rsid w:val="00242E6B"/>
    <w:rsid w:val="00244360"/>
    <w:rsid w:val="00247087"/>
    <w:rsid w:val="00253FC4"/>
    <w:rsid w:val="00254ACA"/>
    <w:rsid w:val="00283B59"/>
    <w:rsid w:val="002A0374"/>
    <w:rsid w:val="002F310A"/>
    <w:rsid w:val="003045A7"/>
    <w:rsid w:val="00323A43"/>
    <w:rsid w:val="00326502"/>
    <w:rsid w:val="003271DA"/>
    <w:rsid w:val="003445B7"/>
    <w:rsid w:val="00344F2A"/>
    <w:rsid w:val="00346F38"/>
    <w:rsid w:val="00376923"/>
    <w:rsid w:val="003C15F6"/>
    <w:rsid w:val="003E4CFE"/>
    <w:rsid w:val="003E4D9C"/>
    <w:rsid w:val="003F0C78"/>
    <w:rsid w:val="0040644D"/>
    <w:rsid w:val="00462FC1"/>
    <w:rsid w:val="0047149A"/>
    <w:rsid w:val="0047181D"/>
    <w:rsid w:val="00487B4C"/>
    <w:rsid w:val="004937EB"/>
    <w:rsid w:val="0049616A"/>
    <w:rsid w:val="004E5E74"/>
    <w:rsid w:val="004E6A2D"/>
    <w:rsid w:val="004F5614"/>
    <w:rsid w:val="00521705"/>
    <w:rsid w:val="00547A4E"/>
    <w:rsid w:val="00563DC6"/>
    <w:rsid w:val="005669BD"/>
    <w:rsid w:val="005716B6"/>
    <w:rsid w:val="00572202"/>
    <w:rsid w:val="00575097"/>
    <w:rsid w:val="005C1DFB"/>
    <w:rsid w:val="005C7E6F"/>
    <w:rsid w:val="005D27EA"/>
    <w:rsid w:val="005D366C"/>
    <w:rsid w:val="006233A8"/>
    <w:rsid w:val="00625974"/>
    <w:rsid w:val="006B25A5"/>
    <w:rsid w:val="006B5F3B"/>
    <w:rsid w:val="006C04D5"/>
    <w:rsid w:val="006D4F2D"/>
    <w:rsid w:val="006D7C94"/>
    <w:rsid w:val="006E19BD"/>
    <w:rsid w:val="006E3454"/>
    <w:rsid w:val="00714526"/>
    <w:rsid w:val="007271CF"/>
    <w:rsid w:val="00740DB0"/>
    <w:rsid w:val="00752D27"/>
    <w:rsid w:val="007634AE"/>
    <w:rsid w:val="00783297"/>
    <w:rsid w:val="007A7D3D"/>
    <w:rsid w:val="007F1B7B"/>
    <w:rsid w:val="00807384"/>
    <w:rsid w:val="00813691"/>
    <w:rsid w:val="0082742E"/>
    <w:rsid w:val="00833521"/>
    <w:rsid w:val="0084079A"/>
    <w:rsid w:val="008544B9"/>
    <w:rsid w:val="00870B06"/>
    <w:rsid w:val="00871F65"/>
    <w:rsid w:val="00875C87"/>
    <w:rsid w:val="00880BFE"/>
    <w:rsid w:val="008D6553"/>
    <w:rsid w:val="008E449B"/>
    <w:rsid w:val="008E6D7F"/>
    <w:rsid w:val="008F0DD8"/>
    <w:rsid w:val="008F52F5"/>
    <w:rsid w:val="00905278"/>
    <w:rsid w:val="009643EB"/>
    <w:rsid w:val="00970294"/>
    <w:rsid w:val="00977640"/>
    <w:rsid w:val="009A63AB"/>
    <w:rsid w:val="00A16E36"/>
    <w:rsid w:val="00A24786"/>
    <w:rsid w:val="00A33588"/>
    <w:rsid w:val="00A33D70"/>
    <w:rsid w:val="00A65CAE"/>
    <w:rsid w:val="00A829B7"/>
    <w:rsid w:val="00A90C07"/>
    <w:rsid w:val="00A954DE"/>
    <w:rsid w:val="00AD12EB"/>
    <w:rsid w:val="00AD56FA"/>
    <w:rsid w:val="00AF243F"/>
    <w:rsid w:val="00B41394"/>
    <w:rsid w:val="00B479C6"/>
    <w:rsid w:val="00B50074"/>
    <w:rsid w:val="00B7701F"/>
    <w:rsid w:val="00B879EB"/>
    <w:rsid w:val="00BB1AF0"/>
    <w:rsid w:val="00BB261B"/>
    <w:rsid w:val="00BB32D6"/>
    <w:rsid w:val="00BC665D"/>
    <w:rsid w:val="00BD0449"/>
    <w:rsid w:val="00BD5D6F"/>
    <w:rsid w:val="00BE5A1D"/>
    <w:rsid w:val="00C07516"/>
    <w:rsid w:val="00C2055F"/>
    <w:rsid w:val="00C2178B"/>
    <w:rsid w:val="00C31D55"/>
    <w:rsid w:val="00C37C4A"/>
    <w:rsid w:val="00C42164"/>
    <w:rsid w:val="00C9237A"/>
    <w:rsid w:val="00CA3DA6"/>
    <w:rsid w:val="00CF4900"/>
    <w:rsid w:val="00CF6D60"/>
    <w:rsid w:val="00D251CD"/>
    <w:rsid w:val="00D30439"/>
    <w:rsid w:val="00D5171E"/>
    <w:rsid w:val="00D5416B"/>
    <w:rsid w:val="00D7150B"/>
    <w:rsid w:val="00D83F39"/>
    <w:rsid w:val="00D86539"/>
    <w:rsid w:val="00DC1B67"/>
    <w:rsid w:val="00DC3F13"/>
    <w:rsid w:val="00DC7560"/>
    <w:rsid w:val="00DF0395"/>
    <w:rsid w:val="00DF6640"/>
    <w:rsid w:val="00E079D8"/>
    <w:rsid w:val="00E125FE"/>
    <w:rsid w:val="00E241A6"/>
    <w:rsid w:val="00E64D4D"/>
    <w:rsid w:val="00E64F8C"/>
    <w:rsid w:val="00E655CD"/>
    <w:rsid w:val="00EA048C"/>
    <w:rsid w:val="00EA6A8E"/>
    <w:rsid w:val="00EC6D74"/>
    <w:rsid w:val="00ED15A3"/>
    <w:rsid w:val="00ED64D0"/>
    <w:rsid w:val="00ED6B8B"/>
    <w:rsid w:val="00EE6285"/>
    <w:rsid w:val="00EF5C2B"/>
    <w:rsid w:val="00F142B5"/>
    <w:rsid w:val="00F16F32"/>
    <w:rsid w:val="00F43C1B"/>
    <w:rsid w:val="00F53D02"/>
    <w:rsid w:val="00F6694D"/>
    <w:rsid w:val="00F67C5B"/>
    <w:rsid w:val="00F909D5"/>
    <w:rsid w:val="00FA4191"/>
    <w:rsid w:val="00FA5DAE"/>
    <w:rsid w:val="00FC72C9"/>
    <w:rsid w:val="00FF7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8571DB"/>
  <w15:docId w15:val="{F3D52C07-F483-4CB0-9570-34CDCCD8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185A6D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contact-street">
    <w:name w:val="contact-street"/>
    <w:basedOn w:val="Absatz-Standardschriftart"/>
    <w:rsid w:val="00783297"/>
  </w:style>
  <w:style w:type="character" w:customStyle="1" w:styleId="contact-suburb">
    <w:name w:val="contact-suburb"/>
    <w:basedOn w:val="Absatz-Standardschriftart"/>
    <w:rsid w:val="00783297"/>
  </w:style>
  <w:style w:type="character" w:customStyle="1" w:styleId="contact-postcode">
    <w:name w:val="contact-postcode"/>
    <w:basedOn w:val="Absatz-Standardschriftart"/>
    <w:rsid w:val="00783297"/>
  </w:style>
  <w:style w:type="character" w:customStyle="1" w:styleId="contact-country">
    <w:name w:val="contact-country"/>
    <w:basedOn w:val="Absatz-Standardschriftart"/>
    <w:rsid w:val="00783297"/>
  </w:style>
  <w:style w:type="character" w:styleId="Platzhaltertext">
    <w:name w:val="Placeholder Text"/>
    <w:basedOn w:val="Absatz-Standardschriftart"/>
    <w:uiPriority w:val="99"/>
    <w:semiHidden/>
    <w:rsid w:val="00783297"/>
    <w:rPr>
      <w:color w:val="808080"/>
    </w:rPr>
  </w:style>
  <w:style w:type="table" w:styleId="Tabellenraster">
    <w:name w:val="Table Grid"/>
    <w:basedOn w:val="NormaleTabelle"/>
    <w:uiPriority w:val="59"/>
    <w:rsid w:val="007832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8F0DD8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0B09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B090C"/>
  </w:style>
  <w:style w:type="paragraph" w:styleId="Fuzeile">
    <w:name w:val="footer"/>
    <w:basedOn w:val="Standard"/>
    <w:link w:val="FuzeileZchn"/>
    <w:uiPriority w:val="99"/>
    <w:unhideWhenUsed/>
    <w:rsid w:val="000B09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B090C"/>
  </w:style>
  <w:style w:type="character" w:styleId="Kommentarzeichen">
    <w:name w:val="annotation reference"/>
    <w:basedOn w:val="Absatz-Standardschriftart"/>
    <w:uiPriority w:val="99"/>
    <w:semiHidden/>
    <w:unhideWhenUsed/>
    <w:rsid w:val="001E5A9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E5A99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E5A99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E5A9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E5A99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E5A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E5A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90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34D63-C9FB-4FCC-A866-674155D59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7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h</dc:creator>
  <cp:lastModifiedBy>Jakob Wittmann</cp:lastModifiedBy>
  <cp:revision>5</cp:revision>
  <dcterms:created xsi:type="dcterms:W3CDTF">2020-02-04T23:12:00Z</dcterms:created>
  <dcterms:modified xsi:type="dcterms:W3CDTF">2021-01-27T17:47:00Z</dcterms:modified>
</cp:coreProperties>
</file>